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p>
    <w:bookmarkStart w:id="20" w:name="X37f78d671568980ad07aa23d68fdd67063253a4"/>
    <w:p>
      <w:pPr>
        <w:pStyle w:val="Heading1"/>
      </w:pPr>
      <w:r>
        <w:t xml:space="preserve">Electrical Engineering Scholarship Application</w:t>
      </w:r>
    </w:p>
    <w:bookmarkEnd w:id="20"/>
    <w:p>
      <w:pPr>
        <w:pStyle w:val="FirstParagraph"/>
      </w:pPr>
      <w:r>
        <w:t xml:space="preserve">Thando Molefe</w:t>
      </w:r>
      <w:r>
        <w:br/>
      </w:r>
      <w:r>
        <w:t xml:space="preserve">24 Maple Avenue, Sandton,</w:t>
      </w:r>
      <w:r>
        <w:br/>
      </w:r>
      <w:r>
        <w:t xml:space="preserve">Johannesburg, Gauteng 2196</w:t>
      </w:r>
      <w:r>
        <w:br/>
      </w:r>
      <w:r>
        <w:t xml:space="preserve">South Africa</w:t>
      </w:r>
      <w:r>
        <w:br/>
      </w:r>
      <w:r>
        <w:t xml:space="preserve">+27 76 123 4567</w:t>
      </w:r>
      <w:r>
        <w:br/>
      </w:r>
      <w:r>
        <w:t xml:space="preserve">thando.molefe@email.com</w:t>
      </w:r>
    </w:p>
    <w:p>
      <w:pPr>
        <w:pStyle w:val="BodyText"/>
      </w:pPr>
      <w:r>
        <w:t xml:space="preserve">October 26, 2023</w:t>
      </w:r>
    </w:p>
    <w:p>
      <w:pPr>
        <w:pStyle w:val="BodyText"/>
      </w:pPr>
      <w:r>
        <w:t xml:space="preserve">Scholarship Committee</w:t>
      </w:r>
      <w:r>
        <w:br/>
      </w:r>
      <w:r>
        <w:t xml:space="preserve">Johannesburg Electrical Engineering Foundation (JEEF)</w:t>
      </w:r>
      <w:r>
        <w:br/>
      </w:r>
      <w:r>
        <w:t xml:space="preserve">150 Main Street, Braamfontein,</w:t>
      </w:r>
      <w:r>
        <w:br/>
      </w:r>
      <w:r>
        <w:t xml:space="preserve">Johannesburg, Gauteng 2000</w:t>
      </w:r>
      <w:r>
        <w:br/>
      </w:r>
      <w:r>
        <w:t xml:space="preserve">South Africa</w:t>
      </w:r>
    </w:p>
    <w:p>
      <w:pPr>
        <w:pStyle w:val="BodyText"/>
      </w:pPr>
      <w:r>
        <w:t xml:space="preserve">Subject: Formal Application for the 2024 Electrical Engineering Scholarship at Johannesburg Technical University</w:t>
      </w:r>
    </w:p>
    <w:p>
      <w:pPr>
        <w:pStyle w:val="BodyText"/>
      </w:pPr>
      <w:r>
        <w:t xml:space="preserve">Dear Scholarship Committee,</w:t>
      </w:r>
    </w:p>
    <w:p>
      <w:pPr>
        <w:pStyle w:val="BodyText"/>
      </w:pPr>
      <w:r>
        <w:t xml:space="preserve">I am writing this Scholarship Application Letter to express my profound enthusiasm for the prestigious Electrical Engineering Scholarship offered by the Johannesburg Electrical Engineering Foundation (JEEF). As an exceptionally dedicated student from Soweto with unwavering commitment to advancing electrical engineering solutions in South Africa, I am eager to contribute meaningfully to Johannesburg's burgeoning smart-city infrastructure and national energy transformation. This scholarship represents not merely financial assistance, but a vital catalyst for my journey toward becoming a transformative Electrical Engineer serving the needs of our communities here in South Africa Johannesburg.</w:t>
      </w:r>
    </w:p>
    <w:p>
      <w:pPr>
        <w:pStyle w:val="BodyText"/>
      </w:pPr>
      <w:r>
        <w:t xml:space="preserve">Having completed my National Senior Certificate (NSC) with distinction in Physical Sciences and Mathematics at Orlando High School, I secured admission to the University of Johannesburg's Faculty of Engineering and Built Environment. My academic trajectory has been meticulously focused on electrical engineering fundamentals, culminating in a 92% average in first-year engineering physics and mathematics. I have consistently ranked among the top 5% of my cohort while actively participating in the university's Engineering Club, where I spearheaded a project developing low-cost solar-powered street lighting prototypes for informal settlements across Johannesburg. This initiative directly addressed power access challenges in areas like Alexandra Township, demonstrating my commitment to applying electrical engineering principles to real-world South African contexts.</w:t>
      </w:r>
    </w:p>
    <w:p>
      <w:pPr>
        <w:pStyle w:val="BodyText"/>
      </w:pPr>
      <w:r>
        <w:t xml:space="preserve">My motivation stems from witnessing the transformative potential of sustainable energy solutions in our communities. During a community project in Soweto, I observed how frequent power outages disrupted healthcare facilities and small businesses – a problem that could be mitigated through decentralized renewable microgrids designed by skilled Electrical Engineers. This experience crystallized my vision: to become an Electrical Engineer specializing in smart grid technology for urban African cities, with Johannesburg as the primary testing ground for scalable solutions. The city's ambitious Green City Action Plan and Gauteng's push for 100% renewable energy by 2035 create an urgent need for engineers who understand local infrastructure constraints while embracing global innovations.</w:t>
      </w:r>
    </w:p>
    <w:p>
      <w:pPr>
        <w:pStyle w:val="BodyText"/>
      </w:pPr>
      <w:r>
        <w:t xml:space="preserve">The financial barriers facing students from townships like mine cannot be overstated. My parents, both working in essential services with modest incomes, have sacrificed significantly to support my education. Without this scholarship, I would face the impossible choice between continuing my studies and supporting my family through part-time work that would compromise academic performance. The JEEF scholarship would alleviate this burden while providing access to specialized resources such as the University of Johannesburg's Advanced Power Systems Lab – critical for developing expertise in high-voltage transmission systems essential for South Africa's grid stability.</w:t>
      </w:r>
    </w:p>
    <w:p>
      <w:pPr>
        <w:pStyle w:val="BodyText"/>
      </w:pPr>
      <w:r>
        <w:t xml:space="preserve">Beyond academics, I have demonstrated leadership through initiatives that bridge engineering and community needs. As president of the Soweto Youth Energy Network, I organized workshops teaching basic circuit design to 200+ high school students from under-resourced schools across Johannesburg. Our 'Electricity for All' campaign partnered with City Power to install energy-efficient lighting in three community centers, reducing local electricity costs by 35%. These experiences have forged my belief that an Electrical Engineer must be a community advocate – someone who designs not just circuits, but solutions rooted in social equity. In South Africa Johannesburg, where energy poverty affects 25% of households (as per Eskom's 2022 report), this dual focus on technical excellence and human impact is non-negotiable.</w:t>
      </w:r>
    </w:p>
    <w:p>
      <w:pPr>
        <w:pStyle w:val="BodyText"/>
      </w:pPr>
      <w:r>
        <w:t xml:space="preserve">My career vision aligns precisely with South Africa's National Development Plan. I aim to develop innovative grid management systems that integrate rooftop solar, battery storage, and demand-response technology – solutions urgently needed to prevent load-shedding in Johannesburg's commercial hubs like Sandton and Rosebank. Post-graduation, I will join the JEEF Alumni Network to mentor township youth while collaborating with companies like Eskom and Siemens South Africa on infrastructure projects. My ultimate goal is to establish a Johannesburg-based engineering consultancy specializing in resilient power systems for emerging economies – a model that could replicate across African cities.</w:t>
      </w:r>
    </w:p>
    <w:p>
      <w:pPr>
        <w:pStyle w:val="BodyText"/>
      </w:pPr>
      <w:r>
        <w:t xml:space="preserve">The scholarship's emphasis on 'engineering for social good' resonates deeply with my philosophy. Unlike generic funding programs, the JEEF explicitly supports students who demonstrate how their technical work will address South Africa's specific challenges. This aligns perfectly with my project to develop affordable voltage stabilizers for small businesses in Johannesburg's informal markets – a solution I've prototyped using recycled materials and low-cost components. With this scholarship, I would complete my bachelor's degree while expanding this project into a university-registered social enterprise.</w:t>
      </w:r>
    </w:p>
    <w:p>
      <w:pPr>
        <w:pStyle w:val="BodyText"/>
      </w:pPr>
      <w:r>
        <w:t xml:space="preserve">Having researched JEEF's past recipients, I am particularly inspired by Engineer Sipho Nkosi's work on solar-powered irrigation systems for rural communities. His success proves that Johannesburg-based engineers can create globally significant impact while serving local needs. I seek the same opportunity to contribute to South Africa Johannesburg's engineering legacy – one where technical excellence serves as the engine for inclusive growth.</w:t>
      </w:r>
    </w:p>
    <w:p>
      <w:pPr>
        <w:pStyle w:val="BodyText"/>
      </w:pPr>
      <w:r>
        <w:t xml:space="preserve">In closing, this Scholarship Application Letter represents not merely a request for funding, but a promise of tangible contribution. I pledge to leverage every resource provided through JEEF to become an Electrical Engineer who elevates our city's infrastructure and empowers communities through sustainable technology. My technical skills, community commitment, and deep understanding of Johannesburg's energy landscape position me to maximize this opportunity for mutual benefit.</w:t>
      </w:r>
      <w:r>
        <w:t xml:space="preserve"> </w:t>
      </w:r>
      <w:r>
        <w:t xml:space="preserve">Thank you for considering my application. I have attached all required documentation including academic transcripts, project portfolios, and letters of recommendation from my university professors who have witnessed my dedication firsthand. I welcome the opportunity to discuss how my vision aligns with JEEF's mission at your convenience.</w:t>
      </w:r>
      <w:r>
        <w:t xml:space="preserve"> </w:t>
      </w:r>
      <w:r>
        <w:t xml:space="preserve">Respectfully submitted,</w:t>
      </w:r>
    </w:p>
    <w:p>
      <w:pPr>
        <w:pStyle w:val="BodyText"/>
      </w:pPr>
      <w:r>
        <w:t xml:space="preserve">Thando Mole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dc:title>
  <dc:creator/>
  <dc:language>en</dc:language>
  <cp:keywords/>
  <dcterms:created xsi:type="dcterms:W3CDTF">2026-07-24T01:17:21Z</dcterms:created>
  <dcterms:modified xsi:type="dcterms:W3CDTF">2026-07-24T01:17:21Z</dcterms:modified>
</cp:coreProperties>
</file>

<file path=docProps/custom.xml><?xml version="1.0" encoding="utf-8"?>
<Properties xmlns="http://schemas.openxmlformats.org/officeDocument/2006/custom-properties" xmlns:vt="http://schemas.openxmlformats.org/officeDocument/2006/docPropsVTypes"/>
</file>